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4037" w:rsidRDefault="00440D32">
      <w:pPr>
        <w:rPr>
          <w:rFonts w:ascii="Arial" w:hAnsi="Arial" w:cs="Arial"/>
          <w:b/>
          <w:bCs/>
          <w:sz w:val="24"/>
          <w:szCs w:val="32"/>
        </w:rPr>
      </w:pPr>
      <w:r>
        <w:rPr>
          <w:rFonts w:ascii="Arial" w:hAnsi="Arial" w:cs="Arial"/>
          <w:b/>
          <w:bCs/>
          <w:sz w:val="24"/>
          <w:szCs w:val="32"/>
        </w:rPr>
        <w:t>Stakeholder: Chief Executive Officer</w:t>
      </w:r>
    </w:p>
    <w:p w:rsidR="00440D32" w:rsidRDefault="00440D32" w:rsidP="00440D3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Do you want to switch to the new opportunity of Short-term Rentals completely or want to keep it as a Division of Product along with the current one?</w:t>
      </w:r>
    </w:p>
    <w:p w:rsidR="00440D32" w:rsidRDefault="00440D32" w:rsidP="00440D3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If you find the new opportunity to be better one what’s your plan for the future? Move towards it fully or keep it as a segment?</w:t>
      </w:r>
    </w:p>
    <w:p w:rsidR="00440D32" w:rsidRDefault="00440D32" w:rsidP="00440D3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Since the current market players at Short-term rental market are quite competitive, do you believe you will be able to tap a handsome amount of market share?</w:t>
      </w:r>
    </w:p>
    <w:p w:rsidR="00440D32" w:rsidRPr="00440D32" w:rsidRDefault="00440D32" w:rsidP="00440D32">
      <w:pPr>
        <w:rPr>
          <w:rFonts w:ascii="Arial" w:hAnsi="Arial" w:cs="Arial"/>
          <w:sz w:val="24"/>
          <w:szCs w:val="32"/>
        </w:rPr>
      </w:pPr>
    </w:p>
    <w:p w:rsidR="00440D32" w:rsidRDefault="00440D32" w:rsidP="00440D32">
      <w:pPr>
        <w:rPr>
          <w:rFonts w:ascii="Arial" w:hAnsi="Arial" w:cs="Arial"/>
          <w:b/>
          <w:bCs/>
          <w:sz w:val="24"/>
          <w:szCs w:val="32"/>
        </w:rPr>
      </w:pPr>
      <w:r w:rsidRPr="00440D32">
        <w:rPr>
          <w:rFonts w:ascii="Arial" w:hAnsi="Arial" w:cs="Arial"/>
          <w:b/>
          <w:bCs/>
          <w:sz w:val="24"/>
          <w:szCs w:val="32"/>
        </w:rPr>
        <w:t xml:space="preserve">Stakeholder: </w:t>
      </w:r>
      <w:r>
        <w:rPr>
          <w:rFonts w:ascii="Arial" w:hAnsi="Arial" w:cs="Arial"/>
          <w:b/>
          <w:bCs/>
          <w:sz w:val="24"/>
          <w:szCs w:val="32"/>
        </w:rPr>
        <w:t>Board of Directors</w:t>
      </w:r>
    </w:p>
    <w:p w:rsidR="00440D32" w:rsidRDefault="00440D32" w:rsidP="00440D3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Do you want to go for the new opportunity as a product development plan or want to be in the existing business you are serving?</w:t>
      </w:r>
    </w:p>
    <w:p w:rsidR="00440D32" w:rsidRDefault="00440D32" w:rsidP="00440D32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 xml:space="preserve">Are you optimist about the current business model or looking </w:t>
      </w:r>
      <w:proofErr w:type="spellStart"/>
      <w:r>
        <w:rPr>
          <w:rFonts w:ascii="Arial" w:hAnsi="Arial" w:cs="Arial"/>
          <w:sz w:val="24"/>
          <w:szCs w:val="32"/>
        </w:rPr>
        <w:t>ofr</w:t>
      </w:r>
      <w:proofErr w:type="spellEnd"/>
      <w:r>
        <w:rPr>
          <w:rFonts w:ascii="Arial" w:hAnsi="Arial" w:cs="Arial"/>
          <w:sz w:val="24"/>
          <w:szCs w:val="32"/>
        </w:rPr>
        <w:t xml:space="preserve"> new opportunity?</w:t>
      </w:r>
    </w:p>
    <w:p w:rsidR="00440D32" w:rsidRPr="00440D32" w:rsidRDefault="00440D32" w:rsidP="00440D32">
      <w:pPr>
        <w:rPr>
          <w:rFonts w:ascii="Arial" w:hAnsi="Arial" w:cs="Arial"/>
          <w:sz w:val="24"/>
          <w:szCs w:val="32"/>
        </w:rPr>
      </w:pPr>
    </w:p>
    <w:p w:rsidR="00440D32" w:rsidRDefault="00440D32" w:rsidP="00440D32">
      <w:pPr>
        <w:rPr>
          <w:rFonts w:ascii="Arial" w:hAnsi="Arial" w:cs="Arial"/>
          <w:b/>
          <w:bCs/>
          <w:sz w:val="24"/>
          <w:szCs w:val="32"/>
        </w:rPr>
      </w:pPr>
      <w:r w:rsidRPr="00440D32">
        <w:rPr>
          <w:rFonts w:ascii="Arial" w:hAnsi="Arial" w:cs="Arial"/>
          <w:b/>
          <w:bCs/>
          <w:sz w:val="24"/>
          <w:szCs w:val="32"/>
        </w:rPr>
        <w:t xml:space="preserve">Stakeholder: </w:t>
      </w:r>
      <w:r>
        <w:rPr>
          <w:rFonts w:ascii="Arial" w:hAnsi="Arial" w:cs="Arial"/>
          <w:b/>
          <w:bCs/>
          <w:sz w:val="24"/>
          <w:szCs w:val="32"/>
        </w:rPr>
        <w:t>Lessor or Property Owner</w:t>
      </w:r>
    </w:p>
    <w:p w:rsidR="00440D32" w:rsidRDefault="00440D32" w:rsidP="00440D3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Do you like to serve people on short term basis or like to lease this for longer term?</w:t>
      </w:r>
    </w:p>
    <w:p w:rsidR="00440D32" w:rsidRDefault="00440D32" w:rsidP="00440D3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If the company introduces short term rentals along with the long term which option you will like to serve?</w:t>
      </w:r>
    </w:p>
    <w:p w:rsidR="00440D32" w:rsidRPr="00440D32" w:rsidRDefault="00440D32" w:rsidP="00440D32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32"/>
        </w:rPr>
      </w:pPr>
      <w:r>
        <w:rPr>
          <w:rFonts w:ascii="Arial" w:hAnsi="Arial" w:cs="Arial"/>
          <w:sz w:val="24"/>
          <w:szCs w:val="32"/>
        </w:rPr>
        <w:t>Do you like to serve the customers apart from</w:t>
      </w:r>
      <w:bookmarkStart w:id="0" w:name="_GoBack"/>
      <w:bookmarkEnd w:id="0"/>
      <w:r>
        <w:rPr>
          <w:rFonts w:ascii="Arial" w:hAnsi="Arial" w:cs="Arial"/>
          <w:sz w:val="24"/>
          <w:szCs w:val="32"/>
        </w:rPr>
        <w:t xml:space="preserve"> the space and bear their food and other necessities?</w:t>
      </w:r>
    </w:p>
    <w:p w:rsidR="00440D32" w:rsidRPr="00440D32" w:rsidRDefault="00440D32" w:rsidP="00440D32">
      <w:pPr>
        <w:rPr>
          <w:rFonts w:ascii="Arial" w:hAnsi="Arial" w:cs="Arial"/>
          <w:sz w:val="24"/>
          <w:szCs w:val="32"/>
        </w:rPr>
      </w:pPr>
    </w:p>
    <w:p w:rsidR="00440D32" w:rsidRPr="00440D32" w:rsidRDefault="00440D32" w:rsidP="00440D32">
      <w:pPr>
        <w:rPr>
          <w:rFonts w:ascii="Arial" w:hAnsi="Arial" w:cs="Arial"/>
          <w:sz w:val="24"/>
          <w:szCs w:val="32"/>
        </w:rPr>
      </w:pPr>
    </w:p>
    <w:sectPr w:rsidR="00440D32" w:rsidRPr="00440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94162C"/>
    <w:multiLevelType w:val="hybridMultilevel"/>
    <w:tmpl w:val="75AE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FC7389"/>
    <w:multiLevelType w:val="hybridMultilevel"/>
    <w:tmpl w:val="2018B1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65516"/>
    <w:multiLevelType w:val="hybridMultilevel"/>
    <w:tmpl w:val="C6ECC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915EB6"/>
    <w:multiLevelType w:val="hybridMultilevel"/>
    <w:tmpl w:val="7BBEA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DYxMTUyN7YwNDdS0lEKTi0uzszPAykwrAUAzCa2yiwAAAA="/>
  </w:docVars>
  <w:rsids>
    <w:rsidRoot w:val="00440D32"/>
    <w:rsid w:val="0026545B"/>
    <w:rsid w:val="00440D32"/>
    <w:rsid w:val="005D6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13FC6A-7A8D-454A-B233-A3005A510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0D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idul Alam Robi</dc:creator>
  <cp:keywords/>
  <dc:description/>
  <cp:lastModifiedBy>shahidul Alam Robi</cp:lastModifiedBy>
  <cp:revision>1</cp:revision>
  <dcterms:created xsi:type="dcterms:W3CDTF">2020-06-15T11:16:00Z</dcterms:created>
  <dcterms:modified xsi:type="dcterms:W3CDTF">2020-06-15T11:27:00Z</dcterms:modified>
</cp:coreProperties>
</file>